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7CC97" w14:textId="77777777" w:rsidR="00BB7005" w:rsidRDefault="00C65160" w:rsidP="00C65160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28"/>
          <w:szCs w:val="28"/>
        </w:rPr>
      </w:pPr>
      <w:r w:rsidRPr="0034079D">
        <w:rPr>
          <w:b/>
          <w:noProof/>
          <w:color w:val="000000"/>
          <w:sz w:val="28"/>
          <w:szCs w:val="28"/>
          <w:lang w:eastAsia="en-GB"/>
        </w:rPr>
        <w:drawing>
          <wp:anchor distT="0" distB="0" distL="114300" distR="114300" simplePos="0" relativeHeight="251659264" behindDoc="1" locked="0" layoutInCell="1" allowOverlap="1" wp14:anchorId="74830009" wp14:editId="60A5471D">
            <wp:simplePos x="0" y="0"/>
            <wp:positionH relativeFrom="margin">
              <wp:posOffset>-247650</wp:posOffset>
            </wp:positionH>
            <wp:positionV relativeFrom="paragraph">
              <wp:posOffset>9525</wp:posOffset>
            </wp:positionV>
            <wp:extent cx="876300" cy="856615"/>
            <wp:effectExtent l="0" t="0" r="0" b="635"/>
            <wp:wrapTight wrapText="bothSides">
              <wp:wrapPolygon edited="0">
                <wp:start x="0" y="0"/>
                <wp:lineTo x="0" y="21136"/>
                <wp:lineTo x="21130" y="21136"/>
                <wp:lineTo x="211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4079D">
        <w:rPr>
          <w:b/>
          <w:color w:val="000000"/>
          <w:sz w:val="28"/>
          <w:szCs w:val="28"/>
        </w:rPr>
        <w:t>POSTGRADUATE INSTITUTE OF SCIENCE</w:t>
      </w:r>
    </w:p>
    <w:p w14:paraId="63791C30" w14:textId="7AE8C440" w:rsidR="00C65160" w:rsidRDefault="00BB7005" w:rsidP="00C65160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UNIVERSITY OF </w:t>
      </w:r>
      <w:r w:rsidR="00C65160" w:rsidRPr="0034079D">
        <w:rPr>
          <w:b/>
          <w:color w:val="000000"/>
          <w:sz w:val="28"/>
          <w:szCs w:val="28"/>
        </w:rPr>
        <w:t>PERADENIYA</w:t>
      </w:r>
    </w:p>
    <w:p w14:paraId="383B4D9B" w14:textId="77777777" w:rsidR="00C65160" w:rsidRPr="004B3AD3" w:rsidRDefault="00C65160" w:rsidP="00C65160">
      <w:pPr>
        <w:jc w:val="center"/>
        <w:rPr>
          <w:b/>
          <w:color w:val="000000"/>
          <w:sz w:val="28"/>
          <w:szCs w:val="28"/>
        </w:rPr>
      </w:pPr>
      <w:r w:rsidRPr="004B3AD3">
        <w:rPr>
          <w:b/>
          <w:color w:val="000000"/>
          <w:sz w:val="28"/>
          <w:szCs w:val="28"/>
        </w:rPr>
        <w:t>PGIS RESEARCH GRANTS</w:t>
      </w:r>
      <w:r w:rsidRPr="004B3AD3">
        <w:rPr>
          <w:sz w:val="28"/>
          <w:szCs w:val="28"/>
        </w:rPr>
        <w:t xml:space="preserve"> - </w:t>
      </w:r>
      <w:r w:rsidRPr="004B3AD3">
        <w:rPr>
          <w:b/>
          <w:color w:val="000000"/>
          <w:sz w:val="28"/>
          <w:szCs w:val="28"/>
        </w:rPr>
        <w:t>MPhil/PhD</w:t>
      </w:r>
    </w:p>
    <w:p w14:paraId="561D09ED" w14:textId="6E1FFD4E" w:rsidR="00C65160" w:rsidRDefault="00C65160" w:rsidP="00C65160">
      <w:pPr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Reviewer Report – Final </w:t>
      </w:r>
      <w:r w:rsidR="00BB7005">
        <w:rPr>
          <w:b/>
          <w:color w:val="000000"/>
          <w:sz w:val="32"/>
          <w:szCs w:val="32"/>
        </w:rPr>
        <w:t>Report</w:t>
      </w:r>
    </w:p>
    <w:p w14:paraId="3312A20A" w14:textId="77777777" w:rsidR="00C65160" w:rsidRDefault="00C65160" w:rsidP="00C65160">
      <w:pPr>
        <w:jc w:val="center"/>
        <w:rPr>
          <w:b/>
          <w:color w:val="000000"/>
          <w:sz w:val="32"/>
          <w:szCs w:val="32"/>
        </w:rPr>
      </w:pPr>
    </w:p>
    <w:p w14:paraId="6CDF2469" w14:textId="77777777" w:rsidR="00C65160" w:rsidRDefault="00C65160" w:rsidP="00C65160">
      <w:pPr>
        <w:jc w:val="center"/>
        <w:rPr>
          <w:b/>
          <w:color w:val="000000"/>
          <w:sz w:val="32"/>
          <w:szCs w:val="32"/>
        </w:rPr>
      </w:pPr>
    </w:p>
    <w:p w14:paraId="4784B4A0" w14:textId="77777777" w:rsidR="00C65160" w:rsidRDefault="00C65160" w:rsidP="00C65160">
      <w:pPr>
        <w:rPr>
          <w:b/>
          <w:color w:val="000000"/>
          <w:szCs w:val="24"/>
        </w:rPr>
      </w:pPr>
      <w:r w:rsidRPr="006D37C9">
        <w:rPr>
          <w:b/>
          <w:color w:val="000000"/>
          <w:szCs w:val="24"/>
        </w:rPr>
        <w:t>Grant number……………………………</w:t>
      </w:r>
    </w:p>
    <w:p w14:paraId="491227EE" w14:textId="77777777" w:rsidR="00C65160" w:rsidRDefault="00C65160" w:rsidP="00C65160">
      <w:pPr>
        <w:rPr>
          <w:b/>
          <w:color w:val="000000"/>
          <w:szCs w:val="24"/>
        </w:rPr>
      </w:pPr>
    </w:p>
    <w:p w14:paraId="5892AC14" w14:textId="77777777" w:rsidR="00C65160" w:rsidRDefault="00C65160" w:rsidP="00C65160">
      <w:pPr>
        <w:spacing w:line="360" w:lineRule="auto"/>
        <w:rPr>
          <w:b/>
          <w:color w:val="000000"/>
          <w:szCs w:val="24"/>
        </w:rPr>
      </w:pPr>
      <w:r>
        <w:rPr>
          <w:b/>
          <w:color w:val="000000"/>
          <w:szCs w:val="24"/>
        </w:rPr>
        <w:t>Title of the project: ……………………………………………………………………………………………………………………………………………………………………………………………………</w:t>
      </w:r>
    </w:p>
    <w:p w14:paraId="0DE05435" w14:textId="77777777" w:rsidR="00C65160" w:rsidRDefault="00C65160" w:rsidP="00C65160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2551"/>
        <w:gridCol w:w="3351"/>
      </w:tblGrid>
      <w:tr w:rsidR="00C65160" w14:paraId="315FDA04" w14:textId="77777777" w:rsidTr="00EB7D05">
        <w:tc>
          <w:tcPr>
            <w:tcW w:w="704" w:type="dxa"/>
          </w:tcPr>
          <w:p w14:paraId="720B4008" w14:textId="77777777" w:rsidR="00C65160" w:rsidRDefault="00C65160" w:rsidP="00EB7D05">
            <w:pPr>
              <w:spacing w:line="360" w:lineRule="auto"/>
            </w:pPr>
          </w:p>
        </w:tc>
        <w:tc>
          <w:tcPr>
            <w:tcW w:w="2410" w:type="dxa"/>
          </w:tcPr>
          <w:p w14:paraId="34A45763" w14:textId="77777777" w:rsidR="00C65160" w:rsidRDefault="00C65160" w:rsidP="00EB7D05">
            <w:pPr>
              <w:spacing w:line="360" w:lineRule="auto"/>
              <w:jc w:val="center"/>
            </w:pPr>
            <w:r>
              <w:t>Criteria</w:t>
            </w:r>
          </w:p>
        </w:tc>
        <w:tc>
          <w:tcPr>
            <w:tcW w:w="2551" w:type="dxa"/>
          </w:tcPr>
          <w:p w14:paraId="1FB93AC6" w14:textId="77777777" w:rsidR="00C65160" w:rsidRPr="00EE6A7A" w:rsidRDefault="00C65160" w:rsidP="00EB7D05">
            <w:pPr>
              <w:spacing w:line="360" w:lineRule="auto"/>
              <w:jc w:val="center"/>
            </w:pPr>
            <w:r w:rsidRPr="00EE6A7A">
              <w:rPr>
                <w:color w:val="auto"/>
              </w:rPr>
              <w:t>Level</w:t>
            </w:r>
          </w:p>
        </w:tc>
        <w:tc>
          <w:tcPr>
            <w:tcW w:w="3351" w:type="dxa"/>
          </w:tcPr>
          <w:p w14:paraId="20106E30" w14:textId="77777777" w:rsidR="00C65160" w:rsidRDefault="00C65160" w:rsidP="00EB7D05">
            <w:pPr>
              <w:spacing w:line="360" w:lineRule="auto"/>
              <w:jc w:val="center"/>
            </w:pPr>
            <w:r>
              <w:t>Remarks</w:t>
            </w:r>
          </w:p>
        </w:tc>
      </w:tr>
      <w:tr w:rsidR="00C65160" w14:paraId="1A9AD61C" w14:textId="77777777" w:rsidTr="00EB7D05">
        <w:tc>
          <w:tcPr>
            <w:tcW w:w="704" w:type="dxa"/>
          </w:tcPr>
          <w:p w14:paraId="453B963B" w14:textId="77777777" w:rsidR="00C65160" w:rsidRDefault="00C65160" w:rsidP="00EB7D05">
            <w:pPr>
              <w:spacing w:line="360" w:lineRule="auto"/>
            </w:pPr>
            <w:r>
              <w:t>1</w:t>
            </w:r>
          </w:p>
        </w:tc>
        <w:tc>
          <w:tcPr>
            <w:tcW w:w="2410" w:type="dxa"/>
          </w:tcPr>
          <w:p w14:paraId="41265129" w14:textId="654FDA89" w:rsidR="00C65160" w:rsidRPr="00A92016" w:rsidRDefault="00A92016" w:rsidP="00EB7D05">
            <w:pPr>
              <w:spacing w:line="360" w:lineRule="auto"/>
              <w:rPr>
                <w:bCs/>
                <w:color w:val="auto"/>
                <w:szCs w:val="24"/>
              </w:rPr>
            </w:pPr>
            <w:r w:rsidRPr="00A92016">
              <w:rPr>
                <w:color w:val="auto"/>
              </w:rPr>
              <w:t xml:space="preserve">Research </w:t>
            </w:r>
            <w:r w:rsidR="00C65160" w:rsidRPr="00A92016">
              <w:rPr>
                <w:color w:val="auto"/>
              </w:rPr>
              <w:t xml:space="preserve">Progress of the </w:t>
            </w:r>
            <w:r w:rsidR="00C65160" w:rsidRPr="00A92016">
              <w:rPr>
                <w:bCs/>
                <w:color w:val="auto"/>
                <w:szCs w:val="24"/>
              </w:rPr>
              <w:t>Grant</w:t>
            </w:r>
          </w:p>
          <w:p w14:paraId="19FF39EA" w14:textId="437FAFB5" w:rsidR="00FD6E7E" w:rsidRPr="00B74213" w:rsidRDefault="00FD6E7E" w:rsidP="00EB7D05">
            <w:pPr>
              <w:spacing w:line="360" w:lineRule="auto"/>
              <w:rPr>
                <w:vertAlign w:val="superscript"/>
              </w:rPr>
            </w:pPr>
          </w:p>
        </w:tc>
        <w:tc>
          <w:tcPr>
            <w:tcW w:w="2551" w:type="dxa"/>
          </w:tcPr>
          <w:p w14:paraId="6F5D8FBC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3FA60877" wp14:editId="5F9F8A68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337A756" id="Oval 2" o:spid="_x0000_s1026" style="position:absolute;margin-left:1.85pt;margin-top:0;width:13.4pt;height:12.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Excellent</w:t>
            </w:r>
          </w:p>
          <w:p w14:paraId="7360154E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068D9512" wp14:editId="009C8C7D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95CA4A" id="Oval 3" o:spid="_x0000_s1026" style="position:absolute;margin-left:2.8pt;margin-top:1.8pt;width:13.4pt;height:12.7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Good</w:t>
            </w:r>
          </w:p>
          <w:p w14:paraId="481E54D6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10C64CB0" wp14:editId="2278B509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3FB123" id="Oval 4" o:spid="_x0000_s1026" style="position:absolute;margin-left:3.45pt;margin-top:.9pt;width:13.4pt;height:12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4EA96730" w14:textId="77777777" w:rsidR="00C65160" w:rsidRPr="00004C61" w:rsidRDefault="00C65160" w:rsidP="00EB7D05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0BC5E8FC" wp14:editId="4287CB0C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8BB7DA" id="Oval 5" o:spid="_x0000_s1026" style="position:absolute;margin-left:3.55pt;margin-top:1.2pt;width:13.4pt;height:12.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>
              <w:rPr>
                <w:color w:val="auto"/>
              </w:rPr>
              <w:t>In</w:t>
            </w:r>
            <w:r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53E88749" w14:textId="77777777" w:rsidR="00C65160" w:rsidRDefault="00C65160" w:rsidP="00EB7D05">
            <w:pPr>
              <w:spacing w:line="360" w:lineRule="auto"/>
            </w:pPr>
          </w:p>
        </w:tc>
      </w:tr>
      <w:tr w:rsidR="00C65160" w14:paraId="120D8D44" w14:textId="77777777" w:rsidTr="00EB7D05">
        <w:tc>
          <w:tcPr>
            <w:tcW w:w="704" w:type="dxa"/>
          </w:tcPr>
          <w:p w14:paraId="4114BACD" w14:textId="77777777" w:rsidR="00C65160" w:rsidRDefault="00C65160" w:rsidP="00EB7D05">
            <w:pPr>
              <w:spacing w:line="360" w:lineRule="auto"/>
            </w:pPr>
            <w:r>
              <w:t>2</w:t>
            </w:r>
          </w:p>
        </w:tc>
        <w:tc>
          <w:tcPr>
            <w:tcW w:w="2410" w:type="dxa"/>
          </w:tcPr>
          <w:p w14:paraId="534F2104" w14:textId="77777777" w:rsidR="00C65160" w:rsidRPr="00B74213" w:rsidRDefault="00C65160" w:rsidP="00EB7D05">
            <w:pPr>
              <w:spacing w:line="360" w:lineRule="auto"/>
              <w:rPr>
                <w:vertAlign w:val="superscript"/>
              </w:rPr>
            </w:pPr>
            <w:r>
              <w:t>Publications</w:t>
            </w:r>
            <w:r>
              <w:rPr>
                <w:rStyle w:val="FootnoteReference"/>
              </w:rPr>
              <w:footnoteReference w:id="1"/>
            </w:r>
          </w:p>
        </w:tc>
        <w:tc>
          <w:tcPr>
            <w:tcW w:w="2551" w:type="dxa"/>
          </w:tcPr>
          <w:p w14:paraId="1DB2686D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6E857618" wp14:editId="11105A14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E19495" id="Oval 6" o:spid="_x0000_s1026" style="position:absolute;margin-left:1.85pt;margin-top:0;width:13.4pt;height:12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Excellent</w:t>
            </w:r>
          </w:p>
          <w:p w14:paraId="605CEC7F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3B5C5F59" wp14:editId="61C2A801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A87279" id="Oval 7" o:spid="_x0000_s1026" style="position:absolute;margin-left:2.8pt;margin-top:1.8pt;width:13.4pt;height:12.7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Good</w:t>
            </w:r>
          </w:p>
          <w:p w14:paraId="67E9A83D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03B423EE" wp14:editId="30D314B7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02D5FA" id="Oval 8" o:spid="_x0000_s1026" style="position:absolute;margin-left:3.45pt;margin-top:.9pt;width:13.4pt;height:12.7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09E81FC7" w14:textId="77777777" w:rsidR="00C65160" w:rsidRDefault="00C65160" w:rsidP="00EB7D05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anchorId="2CCE6D40" wp14:editId="0641EFA5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39283F" id="Oval 9" o:spid="_x0000_s1026" style="position:absolute;margin-left:3.55pt;margin-top:1.2pt;width:13.4pt;height:12.7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>
              <w:rPr>
                <w:color w:val="auto"/>
              </w:rPr>
              <w:t>In</w:t>
            </w:r>
            <w:r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2917D32F" w14:textId="77777777" w:rsidR="00C65160" w:rsidRDefault="00C65160" w:rsidP="00EB7D05">
            <w:pPr>
              <w:spacing w:line="360" w:lineRule="auto"/>
            </w:pPr>
          </w:p>
        </w:tc>
      </w:tr>
      <w:tr w:rsidR="00C65160" w14:paraId="677F5AF2" w14:textId="77777777" w:rsidTr="00EB7D05">
        <w:tc>
          <w:tcPr>
            <w:tcW w:w="704" w:type="dxa"/>
          </w:tcPr>
          <w:p w14:paraId="2CF11F5A" w14:textId="77777777" w:rsidR="00C65160" w:rsidRDefault="00C65160" w:rsidP="00EB7D05">
            <w:pPr>
              <w:spacing w:line="360" w:lineRule="auto"/>
            </w:pPr>
            <w:r>
              <w:t>3</w:t>
            </w:r>
          </w:p>
        </w:tc>
        <w:tc>
          <w:tcPr>
            <w:tcW w:w="2410" w:type="dxa"/>
          </w:tcPr>
          <w:p w14:paraId="394C9BA2" w14:textId="77777777" w:rsidR="00C65160" w:rsidRPr="00B74213" w:rsidRDefault="00C65160" w:rsidP="00EB7D05">
            <w:pPr>
              <w:spacing w:line="360" w:lineRule="auto"/>
              <w:rPr>
                <w:vertAlign w:val="superscript"/>
              </w:rPr>
            </w:pPr>
            <w:r>
              <w:t>Financial Progress</w:t>
            </w:r>
            <w:r>
              <w:rPr>
                <w:rStyle w:val="FootnoteReference"/>
              </w:rPr>
              <w:footnoteReference w:id="2"/>
            </w:r>
          </w:p>
        </w:tc>
        <w:tc>
          <w:tcPr>
            <w:tcW w:w="2551" w:type="dxa"/>
          </w:tcPr>
          <w:p w14:paraId="4AFB6AD2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2A9333AE" wp14:editId="6C327087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F8591D" id="Oval 10" o:spid="_x0000_s1026" style="position:absolute;margin-left:1.85pt;margin-top:0;width:13.4pt;height:12.7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Excellent</w:t>
            </w:r>
          </w:p>
          <w:p w14:paraId="2A3DD361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1" locked="0" layoutInCell="1" allowOverlap="1" wp14:anchorId="6613CE79" wp14:editId="20E4D34C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F5A224" id="Oval 11" o:spid="_x0000_s1026" style="position:absolute;margin-left:2.8pt;margin-top:1.8pt;width:13.4pt;height:12.7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Good</w:t>
            </w:r>
          </w:p>
          <w:p w14:paraId="20E308F5" w14:textId="77777777" w:rsidR="00C65160" w:rsidRDefault="00C65160" w:rsidP="00EB7D05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058ACE33" wp14:editId="391527DC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74C07A" id="Oval 12" o:spid="_x0000_s1026" style="position:absolute;margin-left:3.45pt;margin-top:.9pt;width:13.4pt;height:12.7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40DB54E1" w14:textId="77777777" w:rsidR="00C65160" w:rsidRDefault="00C65160" w:rsidP="00EB7D05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1" locked="0" layoutInCell="1" allowOverlap="1" wp14:anchorId="7BA6F8A3" wp14:editId="4F9D7DA0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2208D2" id="Oval 13" o:spid="_x0000_s1026" style="position:absolute;margin-left:3.55pt;margin-top:1.2pt;width:13.4pt;height:12.7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>
              <w:rPr>
                <w:color w:val="auto"/>
              </w:rPr>
              <w:t>In</w:t>
            </w:r>
            <w:r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39540638" w14:textId="77777777" w:rsidR="00C65160" w:rsidRDefault="00C65160" w:rsidP="00EB7D05">
            <w:pPr>
              <w:spacing w:line="360" w:lineRule="auto"/>
            </w:pPr>
          </w:p>
        </w:tc>
      </w:tr>
    </w:tbl>
    <w:p w14:paraId="1BD0F67E" w14:textId="77777777" w:rsidR="00C65160" w:rsidRDefault="00C65160" w:rsidP="00C65160">
      <w:pPr>
        <w:spacing w:line="360" w:lineRule="auto"/>
      </w:pPr>
    </w:p>
    <w:p w14:paraId="5C48573D" w14:textId="215A79B0" w:rsidR="00E2571F" w:rsidRPr="00A92016" w:rsidRDefault="00A92016" w:rsidP="00E2571F">
      <w:pPr>
        <w:spacing w:line="360" w:lineRule="auto"/>
        <w:rPr>
          <w:color w:val="auto"/>
        </w:rPr>
      </w:pPr>
      <w:r>
        <w:rPr>
          <w:color w:val="auto"/>
        </w:rPr>
        <w:t>(</w:t>
      </w:r>
      <w:r w:rsidR="00E2571F" w:rsidRPr="00A92016">
        <w:rPr>
          <w:color w:val="auto"/>
        </w:rPr>
        <w:t>If the grantee is unable to complete the project during the given time, the grantee can request</w:t>
      </w:r>
    </w:p>
    <w:p w14:paraId="5FAEFB1B" w14:textId="36A8AC67" w:rsidR="00E2571F" w:rsidRPr="00A92016" w:rsidRDefault="00E2571F" w:rsidP="00E2571F">
      <w:pPr>
        <w:spacing w:line="360" w:lineRule="auto"/>
        <w:rPr>
          <w:color w:val="auto"/>
        </w:rPr>
      </w:pPr>
      <w:r w:rsidRPr="00A92016">
        <w:rPr>
          <w:color w:val="auto"/>
        </w:rPr>
        <w:t>for an extension for another year</w:t>
      </w:r>
      <w:r w:rsidR="00A92016">
        <w:rPr>
          <w:color w:val="auto"/>
        </w:rPr>
        <w:t>)</w:t>
      </w:r>
    </w:p>
    <w:p w14:paraId="3A8D0DED" w14:textId="0A4DA491" w:rsidR="00C65160" w:rsidRDefault="00C65160" w:rsidP="00E2571F">
      <w:pPr>
        <w:spacing w:line="360" w:lineRule="auto"/>
      </w:pPr>
      <w:r>
        <w:t xml:space="preserve">Recommendation for </w:t>
      </w:r>
      <w:r w:rsidR="00BB7005">
        <w:t>e</w:t>
      </w:r>
      <w:r>
        <w:t>xtension: Recommend</w:t>
      </w:r>
      <w:r w:rsidR="00E2571F">
        <w:t>ed</w:t>
      </w:r>
      <w:r>
        <w:t xml:space="preserve"> /</w:t>
      </w:r>
      <w:r w:rsidRPr="00877D7D">
        <w:t xml:space="preserve"> </w:t>
      </w:r>
      <w:r>
        <w:t>Not Recommend</w:t>
      </w:r>
      <w:r w:rsidR="00E2571F">
        <w:t>ed</w:t>
      </w:r>
      <w:r>
        <w:t xml:space="preserve"> </w:t>
      </w:r>
    </w:p>
    <w:p w14:paraId="505C01E2" w14:textId="09B3F5DA" w:rsidR="00C65160" w:rsidRDefault="00C65160" w:rsidP="00C65160">
      <w:pPr>
        <w:spacing w:line="360" w:lineRule="auto"/>
      </w:pPr>
      <w:r>
        <w:t>(</w:t>
      </w:r>
      <w:r w:rsidR="00E2571F">
        <w:t>If not recommended, p</w:t>
      </w:r>
      <w:r>
        <w:t>lease give the reason</w:t>
      </w:r>
      <w:r w:rsidR="00E2571F">
        <w:t>/s</w:t>
      </w:r>
      <w:r>
        <w:t>)</w:t>
      </w:r>
    </w:p>
    <w:p w14:paraId="2DE4B81B" w14:textId="77777777" w:rsidR="005E3856" w:rsidRDefault="005E3856" w:rsidP="00C65160">
      <w:pPr>
        <w:spacing w:line="360" w:lineRule="auto"/>
      </w:pPr>
    </w:p>
    <w:p w14:paraId="3A77B315" w14:textId="77777777" w:rsidR="005E3856" w:rsidRDefault="005E3856" w:rsidP="00C65160">
      <w:pPr>
        <w:spacing w:line="360" w:lineRule="auto"/>
      </w:pPr>
    </w:p>
    <w:p w14:paraId="1D1E0D37" w14:textId="4D777340" w:rsidR="005E3856" w:rsidRDefault="005E3856" w:rsidP="00C65160">
      <w:pPr>
        <w:spacing w:line="360" w:lineRule="auto"/>
      </w:pPr>
      <w:r w:rsidRPr="000E6B92">
        <w:lastRenderedPageBreak/>
        <w:t>Any further comments</w:t>
      </w:r>
    </w:p>
    <w:p w14:paraId="74C10B32" w14:textId="77777777" w:rsidR="00C65160" w:rsidRDefault="00C65160" w:rsidP="00C65160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CD78409" w14:textId="77777777" w:rsidR="00C65160" w:rsidRDefault="00C65160" w:rsidP="00C65160">
      <w:pPr>
        <w:spacing w:line="360" w:lineRule="auto"/>
      </w:pPr>
    </w:p>
    <w:p w14:paraId="62F1254F" w14:textId="77777777" w:rsidR="00C65160" w:rsidRDefault="00C65160" w:rsidP="00C65160">
      <w:pPr>
        <w:spacing w:line="360" w:lineRule="auto"/>
      </w:pPr>
      <w:r>
        <w:t>Name and Signature of the Reviewer: …………………………………………………</w:t>
      </w:r>
    </w:p>
    <w:p w14:paraId="583131F2" w14:textId="77777777" w:rsidR="00C65160" w:rsidRDefault="00C65160" w:rsidP="00C65160">
      <w:pPr>
        <w:spacing w:line="360" w:lineRule="auto"/>
      </w:pPr>
    </w:p>
    <w:p w14:paraId="7256007B" w14:textId="77777777" w:rsidR="00C65160" w:rsidRDefault="00C65160" w:rsidP="00C65160">
      <w:pPr>
        <w:spacing w:line="360" w:lineRule="auto"/>
      </w:pPr>
      <w:r>
        <w:t xml:space="preserve">                                                             …………………………………………………</w:t>
      </w:r>
    </w:p>
    <w:p w14:paraId="685D5A47" w14:textId="77777777" w:rsidR="00C65160" w:rsidRDefault="00C65160" w:rsidP="00C65160">
      <w:pPr>
        <w:spacing w:line="360" w:lineRule="auto"/>
      </w:pPr>
      <w:r>
        <w:t>Date: ………………………………..</w:t>
      </w:r>
    </w:p>
    <w:p w14:paraId="605D4FB3" w14:textId="77777777" w:rsidR="00C65160" w:rsidRDefault="00C65160" w:rsidP="00C65160">
      <w:pPr>
        <w:spacing w:line="360" w:lineRule="auto"/>
      </w:pPr>
    </w:p>
    <w:p w14:paraId="76C7742B" w14:textId="77777777" w:rsidR="00C65160" w:rsidRDefault="00C65160" w:rsidP="00C65160">
      <w:pPr>
        <w:spacing w:line="360" w:lineRule="auto"/>
      </w:pPr>
    </w:p>
    <w:p w14:paraId="5CC09646" w14:textId="77777777" w:rsidR="00C65160" w:rsidRDefault="00C65160" w:rsidP="00C65160">
      <w:pPr>
        <w:spacing w:line="360" w:lineRule="auto"/>
      </w:pPr>
    </w:p>
    <w:p w14:paraId="6351D09F" w14:textId="77777777" w:rsidR="00C65160" w:rsidRDefault="00C65160" w:rsidP="00C65160">
      <w:pPr>
        <w:spacing w:line="360" w:lineRule="auto"/>
      </w:pPr>
    </w:p>
    <w:p w14:paraId="54BD51C1" w14:textId="77777777" w:rsidR="00C65160" w:rsidRPr="00877D7D" w:rsidRDefault="00C65160" w:rsidP="00C65160">
      <w:pPr>
        <w:spacing w:line="360" w:lineRule="auto"/>
      </w:pPr>
      <w:r w:rsidRPr="00877D7D">
        <w:rPr>
          <w:b/>
          <w:bCs/>
        </w:rPr>
        <w:t>Recommendation of the PGIS Research Grant Committee</w:t>
      </w:r>
      <w:r>
        <w:rPr>
          <w:b/>
          <w:bCs/>
        </w:rPr>
        <w:t xml:space="preserve">: </w:t>
      </w:r>
      <w: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7DF64BD3" w14:textId="77777777" w:rsidR="00C65160" w:rsidRPr="00877D7D" w:rsidRDefault="00C65160" w:rsidP="00C65160">
      <w:pPr>
        <w:spacing w:line="360" w:lineRule="auto"/>
        <w:rPr>
          <w:b/>
          <w:bCs/>
        </w:rPr>
      </w:pPr>
    </w:p>
    <w:p w14:paraId="6CC7E160" w14:textId="77777777" w:rsidR="00C65160" w:rsidRPr="00877D7D" w:rsidRDefault="00C65160" w:rsidP="00C65160">
      <w:pPr>
        <w:spacing w:line="360" w:lineRule="auto"/>
      </w:pPr>
      <w:r w:rsidRPr="00877D7D">
        <w:t xml:space="preserve">            ………………………………     </w:t>
      </w:r>
      <w:r>
        <w:t xml:space="preserve">                         ……………………</w:t>
      </w:r>
    </w:p>
    <w:p w14:paraId="4B1E064D" w14:textId="77777777" w:rsidR="00C65160" w:rsidRPr="00877D7D" w:rsidRDefault="00C65160" w:rsidP="00C65160">
      <w:pPr>
        <w:tabs>
          <w:tab w:val="left" w:pos="5387"/>
        </w:tabs>
        <w:spacing w:line="360" w:lineRule="auto"/>
      </w:pPr>
      <w:r w:rsidRPr="00877D7D">
        <w:t>Coordinator/PGIS Research Grant Committee</w:t>
      </w:r>
      <w:r>
        <w:t xml:space="preserve">                            Date           </w:t>
      </w:r>
    </w:p>
    <w:p w14:paraId="59E49D80" w14:textId="77777777" w:rsidR="00C65160" w:rsidRPr="00877D7D" w:rsidRDefault="00C65160" w:rsidP="00C65160"/>
    <w:p w14:paraId="327B1610" w14:textId="77777777" w:rsidR="00C65160" w:rsidRPr="00877D7D" w:rsidRDefault="00C65160" w:rsidP="00C65160"/>
    <w:p w14:paraId="370A2021" w14:textId="77777777" w:rsidR="00C65160" w:rsidRPr="00877D7D" w:rsidRDefault="00C65160" w:rsidP="00C65160"/>
    <w:p w14:paraId="1A7F744C" w14:textId="77777777" w:rsidR="00C65160" w:rsidRPr="00877D7D" w:rsidRDefault="00C65160" w:rsidP="00C65160">
      <w:pPr>
        <w:spacing w:line="360" w:lineRule="auto"/>
        <w:rPr>
          <w:b/>
          <w:bCs/>
        </w:rPr>
      </w:pPr>
      <w:r w:rsidRPr="00877D7D">
        <w:rPr>
          <w:b/>
          <w:bCs/>
        </w:rPr>
        <w:t>Approval of the Director/Postgraduate Institute of Science</w:t>
      </w:r>
    </w:p>
    <w:p w14:paraId="269D4713" w14:textId="77777777" w:rsidR="00C65160" w:rsidRPr="00877D7D" w:rsidRDefault="00C65160" w:rsidP="00C65160">
      <w:pPr>
        <w:spacing w:line="360" w:lineRule="auto"/>
        <w:rPr>
          <w:b/>
          <w:bCs/>
        </w:rPr>
      </w:pPr>
    </w:p>
    <w:p w14:paraId="7ABC77F8" w14:textId="77777777" w:rsidR="00C65160" w:rsidRPr="00877D7D" w:rsidRDefault="00C65160" w:rsidP="00C65160">
      <w:pPr>
        <w:tabs>
          <w:tab w:val="left" w:pos="5387"/>
          <w:tab w:val="left" w:pos="7230"/>
        </w:tabs>
        <w:spacing w:line="360" w:lineRule="auto"/>
      </w:pPr>
      <w:r w:rsidRPr="00877D7D">
        <w:t xml:space="preserve">   </w:t>
      </w:r>
      <w:r>
        <w:t xml:space="preserve">   </w:t>
      </w:r>
      <w:r w:rsidRPr="00877D7D">
        <w:t>………………………………..                                  ……………………</w:t>
      </w:r>
    </w:p>
    <w:p w14:paraId="2B535DA8" w14:textId="77777777" w:rsidR="00C65160" w:rsidRPr="0013619D" w:rsidRDefault="00C65160" w:rsidP="00C65160">
      <w:pPr>
        <w:spacing w:line="360" w:lineRule="auto"/>
        <w:rPr>
          <w:sz w:val="28"/>
          <w:szCs w:val="22"/>
        </w:rPr>
      </w:pPr>
      <w:r w:rsidRPr="00877D7D">
        <w:t xml:space="preserve">                Director/ PGIS                                                       </w:t>
      </w:r>
      <w:r>
        <w:t xml:space="preserve">       </w:t>
      </w:r>
      <w:r w:rsidRPr="00877D7D">
        <w:t xml:space="preserve"> </w:t>
      </w:r>
      <w:r>
        <w:t>Date</w:t>
      </w:r>
    </w:p>
    <w:p w14:paraId="383CB38C" w14:textId="77777777" w:rsidR="00C65160" w:rsidRDefault="00C65160" w:rsidP="00C65160">
      <w:pPr>
        <w:rPr>
          <w:sz w:val="28"/>
          <w:szCs w:val="22"/>
        </w:rPr>
      </w:pPr>
    </w:p>
    <w:p w14:paraId="0BC0E092" w14:textId="77777777" w:rsidR="00C65160" w:rsidRDefault="00C65160" w:rsidP="00C65160">
      <w:pPr>
        <w:rPr>
          <w:sz w:val="28"/>
          <w:szCs w:val="22"/>
        </w:rPr>
      </w:pPr>
    </w:p>
    <w:p w14:paraId="01740B4C" w14:textId="77777777" w:rsidR="00C65160" w:rsidRDefault="00C65160" w:rsidP="00C65160">
      <w:pPr>
        <w:rPr>
          <w:szCs w:val="24"/>
        </w:rPr>
      </w:pPr>
    </w:p>
    <w:p w14:paraId="5BE2164F" w14:textId="77777777" w:rsidR="00C65160" w:rsidRPr="009C0113" w:rsidRDefault="00C65160" w:rsidP="00C65160">
      <w:pPr>
        <w:rPr>
          <w:szCs w:val="24"/>
        </w:rPr>
      </w:pPr>
    </w:p>
    <w:p w14:paraId="0B7EBB48" w14:textId="77777777" w:rsidR="00C65160" w:rsidRDefault="00C65160" w:rsidP="00C65160">
      <w:pPr>
        <w:rPr>
          <w:sz w:val="28"/>
          <w:szCs w:val="22"/>
        </w:rPr>
      </w:pPr>
    </w:p>
    <w:p w14:paraId="17E36B49" w14:textId="77777777" w:rsidR="00C65160" w:rsidRDefault="00C65160" w:rsidP="00C65160">
      <w:pPr>
        <w:rPr>
          <w:sz w:val="28"/>
          <w:szCs w:val="22"/>
        </w:rPr>
      </w:pPr>
    </w:p>
    <w:p w14:paraId="0A9796DB" w14:textId="77777777" w:rsidR="00C65160" w:rsidRDefault="00C65160" w:rsidP="00C65160">
      <w:pPr>
        <w:rPr>
          <w:sz w:val="28"/>
          <w:szCs w:val="22"/>
        </w:rPr>
      </w:pPr>
    </w:p>
    <w:p w14:paraId="07422F96" w14:textId="77777777" w:rsidR="00874A72" w:rsidRDefault="00874A72"/>
    <w:sectPr w:rsidR="00874A72" w:rsidSect="000E6B92">
      <w:footerReference w:type="default" r:id="rId7"/>
      <w:pgSz w:w="11906" w:h="16838"/>
      <w:pgMar w:top="993" w:right="1440" w:bottom="567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BD6E4" w14:textId="77777777" w:rsidR="001C2442" w:rsidRDefault="001C2442" w:rsidP="00C65160">
      <w:r>
        <w:separator/>
      </w:r>
    </w:p>
  </w:endnote>
  <w:endnote w:type="continuationSeparator" w:id="0">
    <w:p w14:paraId="7C6F2D15" w14:textId="77777777" w:rsidR="001C2442" w:rsidRDefault="001C2442" w:rsidP="00C65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69851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61506A" w14:textId="168376B4" w:rsidR="000E6B92" w:rsidRDefault="000E6B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12D7C2" w14:textId="77777777" w:rsidR="00A0324F" w:rsidRDefault="00A032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434A1" w14:textId="77777777" w:rsidR="001C2442" w:rsidRDefault="001C2442" w:rsidP="00C65160">
      <w:r>
        <w:separator/>
      </w:r>
    </w:p>
  </w:footnote>
  <w:footnote w:type="continuationSeparator" w:id="0">
    <w:p w14:paraId="1898CBDD" w14:textId="77777777" w:rsidR="001C2442" w:rsidRDefault="001C2442" w:rsidP="00C65160">
      <w:r>
        <w:continuationSeparator/>
      </w:r>
    </w:p>
  </w:footnote>
  <w:footnote w:id="1">
    <w:p w14:paraId="67E93911" w14:textId="1C4B5488" w:rsidR="00C65160" w:rsidRPr="00D60092" w:rsidRDefault="00C65160" w:rsidP="00C65160">
      <w:pPr>
        <w:rPr>
          <w:i/>
          <w:iCs/>
          <w:sz w:val="20"/>
        </w:rPr>
      </w:pPr>
      <w:r>
        <w:rPr>
          <w:rStyle w:val="FootnoteReference"/>
        </w:rPr>
        <w:footnoteRef/>
      </w:r>
      <w:r>
        <w:t xml:space="preserve"> </w:t>
      </w:r>
      <w:r w:rsidRPr="00D60092">
        <w:rPr>
          <w:i/>
          <w:iCs/>
          <w:sz w:val="20"/>
        </w:rPr>
        <w:t xml:space="preserve">Excellent    </w:t>
      </w:r>
      <w:r w:rsidRPr="003545F7">
        <w:rPr>
          <w:sz w:val="20"/>
        </w:rPr>
        <w:t xml:space="preserve"> :</w:t>
      </w:r>
      <w:r w:rsidRPr="00D60092">
        <w:rPr>
          <w:i/>
          <w:iCs/>
          <w:sz w:val="20"/>
        </w:rPr>
        <w:t xml:space="preserve"> </w:t>
      </w:r>
      <w:r w:rsidR="00626C04">
        <w:rPr>
          <w:i/>
          <w:iCs/>
          <w:sz w:val="20"/>
        </w:rPr>
        <w:t>M</w:t>
      </w:r>
      <w:r>
        <w:rPr>
          <w:i/>
          <w:iCs/>
          <w:sz w:val="20"/>
        </w:rPr>
        <w:t xml:space="preserve">ore than one </w:t>
      </w:r>
      <w:r w:rsidRPr="00D60092">
        <w:rPr>
          <w:i/>
          <w:iCs/>
          <w:sz w:val="20"/>
        </w:rPr>
        <w:t xml:space="preserve">SCI Paper </w:t>
      </w:r>
      <w:r>
        <w:rPr>
          <w:b/>
          <w:bCs/>
          <w:i/>
          <w:iCs/>
          <w:sz w:val="20"/>
        </w:rPr>
        <w:t>and</w:t>
      </w:r>
      <w:r w:rsidRPr="00D60092">
        <w:rPr>
          <w:i/>
          <w:iCs/>
          <w:sz w:val="20"/>
        </w:rPr>
        <w:t xml:space="preserve"> </w:t>
      </w:r>
      <w:r w:rsidR="00626C04">
        <w:rPr>
          <w:i/>
          <w:iCs/>
          <w:sz w:val="20"/>
        </w:rPr>
        <w:t xml:space="preserve">at least one </w:t>
      </w:r>
      <w:r w:rsidRPr="00D60092">
        <w:rPr>
          <w:i/>
          <w:iCs/>
          <w:sz w:val="20"/>
        </w:rPr>
        <w:t xml:space="preserve">Abstract (RESCON) accepted </w:t>
      </w:r>
    </w:p>
    <w:p w14:paraId="793F2820" w14:textId="59E0844F" w:rsidR="00C65160" w:rsidRPr="00D60092" w:rsidRDefault="00C65160" w:rsidP="00C65160">
      <w:pPr>
        <w:rPr>
          <w:i/>
          <w:iCs/>
          <w:sz w:val="20"/>
        </w:rPr>
      </w:pPr>
      <w:r w:rsidRPr="00D60092">
        <w:rPr>
          <w:i/>
          <w:iCs/>
          <w:sz w:val="20"/>
        </w:rPr>
        <w:t xml:space="preserve">  Good          </w:t>
      </w:r>
      <w:r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SCI Paper </w:t>
      </w:r>
      <w:r w:rsidRPr="00D60092">
        <w:rPr>
          <w:b/>
          <w:bCs/>
          <w:i/>
          <w:iCs/>
          <w:sz w:val="20"/>
        </w:rPr>
        <w:t>and</w:t>
      </w:r>
      <w:r w:rsidRPr="00D60092">
        <w:rPr>
          <w:i/>
          <w:iCs/>
          <w:sz w:val="20"/>
        </w:rPr>
        <w:t xml:space="preserve"> Abstract</w:t>
      </w:r>
      <w:r w:rsidR="00626C04">
        <w:rPr>
          <w:i/>
          <w:iCs/>
          <w:sz w:val="20"/>
        </w:rPr>
        <w:t>s</w:t>
      </w:r>
      <w:r w:rsidRPr="00D60092">
        <w:rPr>
          <w:i/>
          <w:iCs/>
          <w:sz w:val="20"/>
        </w:rPr>
        <w:t xml:space="preserve"> (</w:t>
      </w:r>
      <w:r w:rsidR="00626C04">
        <w:rPr>
          <w:sz w:val="20"/>
        </w:rPr>
        <w:t xml:space="preserve">i.e. </w:t>
      </w:r>
      <w:r w:rsidRPr="00D60092">
        <w:rPr>
          <w:i/>
          <w:iCs/>
          <w:sz w:val="20"/>
        </w:rPr>
        <w:t xml:space="preserve">RESCON) </w:t>
      </w:r>
    </w:p>
    <w:p w14:paraId="06F3437F" w14:textId="7D7AF9C4" w:rsidR="00C65160" w:rsidRDefault="00C65160" w:rsidP="00C65160">
      <w:pPr>
        <w:rPr>
          <w:i/>
          <w:iCs/>
          <w:sz w:val="20"/>
        </w:rPr>
      </w:pPr>
      <w:r w:rsidRPr="00D60092">
        <w:rPr>
          <w:i/>
          <w:iCs/>
          <w:sz w:val="20"/>
        </w:rPr>
        <w:t xml:space="preserve">  Satisfactory</w:t>
      </w:r>
      <w:r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SCI Paper </w:t>
      </w:r>
      <w:r w:rsidRPr="00D60092">
        <w:rPr>
          <w:b/>
          <w:bCs/>
          <w:i/>
          <w:iCs/>
          <w:sz w:val="20"/>
        </w:rPr>
        <w:t>and</w:t>
      </w:r>
      <w:r w:rsidRPr="00D60092">
        <w:rPr>
          <w:i/>
          <w:iCs/>
          <w:sz w:val="20"/>
        </w:rPr>
        <w:t xml:space="preserve"> Abstract (</w:t>
      </w:r>
      <w:r w:rsidR="00626C04">
        <w:rPr>
          <w:sz w:val="20"/>
        </w:rPr>
        <w:t xml:space="preserve">i.e. </w:t>
      </w:r>
      <w:r w:rsidRPr="00D60092">
        <w:rPr>
          <w:i/>
          <w:iCs/>
          <w:sz w:val="20"/>
        </w:rPr>
        <w:t xml:space="preserve">RESCON) submitted </w:t>
      </w:r>
      <w:r>
        <w:rPr>
          <w:i/>
          <w:iCs/>
          <w:sz w:val="20"/>
        </w:rPr>
        <w:t>(at least one should be accepted)</w:t>
      </w:r>
    </w:p>
    <w:p w14:paraId="3D7119F5" w14:textId="77777777" w:rsidR="00C65160" w:rsidRPr="003920EB" w:rsidRDefault="00C65160" w:rsidP="00C65160">
      <w:pPr>
        <w:tabs>
          <w:tab w:val="clear" w:pos="720"/>
        </w:tabs>
        <w:rPr>
          <w:sz w:val="16"/>
          <w:szCs w:val="16"/>
        </w:rPr>
      </w:pPr>
      <w:r w:rsidRPr="003920EB">
        <w:rPr>
          <w:i/>
          <w:iCs/>
          <w:sz w:val="16"/>
          <w:szCs w:val="16"/>
        </w:rPr>
        <w:t xml:space="preserve">  </w:t>
      </w:r>
      <w:r w:rsidRPr="003920EB">
        <w:rPr>
          <w:i/>
          <w:iCs/>
          <w:color w:val="auto"/>
          <w:sz w:val="20"/>
          <w:szCs w:val="16"/>
        </w:rPr>
        <w:t>In</w:t>
      </w:r>
      <w:r w:rsidRPr="003920EB">
        <w:rPr>
          <w:i/>
          <w:iCs/>
          <w:color w:val="auto"/>
          <w:sz w:val="20"/>
          <w:shd w:val="clear" w:color="auto" w:fill="FFFFFF"/>
        </w:rPr>
        <w:t>adequate</w:t>
      </w:r>
      <w:r w:rsidRPr="003920EB">
        <w:rPr>
          <w:i/>
          <w:iCs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 xml:space="preserve">  </w:t>
      </w:r>
      <w:r>
        <w:rPr>
          <w:sz w:val="16"/>
          <w:szCs w:val="16"/>
        </w:rPr>
        <w:t xml:space="preserve">  </w:t>
      </w:r>
      <w:r w:rsidRPr="003920EB">
        <w:rPr>
          <w:sz w:val="20"/>
        </w:rPr>
        <w:t>:</w:t>
      </w:r>
      <w:r>
        <w:rPr>
          <w:sz w:val="20"/>
        </w:rPr>
        <w:t xml:space="preserve"> </w:t>
      </w:r>
      <w:r w:rsidRPr="003920EB">
        <w:rPr>
          <w:i/>
          <w:iCs/>
          <w:sz w:val="20"/>
        </w:rPr>
        <w:t>None</w:t>
      </w:r>
    </w:p>
    <w:p w14:paraId="36FD9609" w14:textId="77777777" w:rsidR="00C65160" w:rsidRDefault="00C65160" w:rsidP="00C65160">
      <w:pPr>
        <w:pStyle w:val="FootnoteText"/>
      </w:pPr>
    </w:p>
  </w:footnote>
  <w:footnote w:id="2">
    <w:p w14:paraId="39719C6E" w14:textId="2627F89B" w:rsidR="00C65160" w:rsidRPr="00D60092" w:rsidRDefault="00C65160" w:rsidP="00C65160">
      <w:pPr>
        <w:rPr>
          <w:i/>
          <w:iCs/>
          <w:sz w:val="20"/>
        </w:rPr>
      </w:pPr>
      <w:r>
        <w:rPr>
          <w:rStyle w:val="FootnoteReference"/>
        </w:rPr>
        <w:footnoteRef/>
      </w:r>
      <w:r>
        <w:t xml:space="preserve"> </w:t>
      </w:r>
      <w:r w:rsidRPr="00D60092">
        <w:rPr>
          <w:i/>
          <w:iCs/>
          <w:sz w:val="20"/>
        </w:rPr>
        <w:t xml:space="preserve">Excellent    </w:t>
      </w:r>
      <w:r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</w:t>
      </w:r>
      <w:r w:rsidR="00E2571F">
        <w:rPr>
          <w:i/>
          <w:iCs/>
          <w:sz w:val="20"/>
        </w:rPr>
        <w:t>I</w:t>
      </w:r>
      <w:r>
        <w:rPr>
          <w:i/>
          <w:iCs/>
          <w:sz w:val="20"/>
        </w:rPr>
        <w:t xml:space="preserve">f the budget is used  ≥ 80%  </w:t>
      </w:r>
      <w:r w:rsidRPr="00D60092">
        <w:rPr>
          <w:i/>
          <w:iCs/>
          <w:sz w:val="20"/>
        </w:rPr>
        <w:t xml:space="preserve"> </w:t>
      </w:r>
    </w:p>
    <w:p w14:paraId="568AF489" w14:textId="4F7D638D" w:rsidR="00C65160" w:rsidRPr="00D60092" w:rsidRDefault="00C65160" w:rsidP="00C65160">
      <w:pPr>
        <w:rPr>
          <w:i/>
          <w:iCs/>
          <w:sz w:val="20"/>
        </w:rPr>
      </w:pPr>
      <w:r>
        <w:rPr>
          <w:i/>
          <w:iCs/>
          <w:sz w:val="20"/>
        </w:rPr>
        <w:t xml:space="preserve">  </w:t>
      </w:r>
      <w:r w:rsidRPr="00D60092">
        <w:rPr>
          <w:i/>
          <w:iCs/>
          <w:sz w:val="20"/>
        </w:rPr>
        <w:t xml:space="preserve">Good          </w:t>
      </w:r>
      <w:r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</w:t>
      </w:r>
      <w:r w:rsidR="00E2571F">
        <w:rPr>
          <w:i/>
          <w:iCs/>
          <w:sz w:val="20"/>
        </w:rPr>
        <w:t>I</w:t>
      </w:r>
      <w:r>
        <w:rPr>
          <w:i/>
          <w:iCs/>
          <w:sz w:val="20"/>
        </w:rPr>
        <w:t xml:space="preserve">f the budget is used ≥ 60% </w:t>
      </w:r>
    </w:p>
    <w:p w14:paraId="2BD41E09" w14:textId="5BAF0F00" w:rsidR="00C65160" w:rsidRDefault="00C65160" w:rsidP="00C65160">
      <w:pPr>
        <w:tabs>
          <w:tab w:val="clear" w:pos="720"/>
          <w:tab w:val="left" w:pos="1134"/>
        </w:tabs>
        <w:rPr>
          <w:i/>
          <w:iCs/>
          <w:sz w:val="20"/>
        </w:rPr>
      </w:pPr>
      <w:r>
        <w:rPr>
          <w:i/>
          <w:iCs/>
          <w:sz w:val="20"/>
        </w:rPr>
        <w:t xml:space="preserve">  </w:t>
      </w:r>
      <w:r w:rsidRPr="00D60092">
        <w:rPr>
          <w:i/>
          <w:iCs/>
          <w:sz w:val="20"/>
        </w:rPr>
        <w:t>Satisfactory</w:t>
      </w:r>
      <w:r>
        <w:rPr>
          <w:i/>
          <w:iCs/>
          <w:sz w:val="20"/>
        </w:rPr>
        <w:t xml:space="preserve">  </w:t>
      </w:r>
      <w:r w:rsidRPr="003545F7">
        <w:rPr>
          <w:sz w:val="20"/>
        </w:rPr>
        <w:t>:</w:t>
      </w:r>
      <w:r w:rsidR="00E2571F">
        <w:rPr>
          <w:sz w:val="20"/>
        </w:rPr>
        <w:t xml:space="preserve"> </w:t>
      </w:r>
      <w:r w:rsidR="00E2571F">
        <w:rPr>
          <w:i/>
          <w:iCs/>
          <w:sz w:val="20"/>
        </w:rPr>
        <w:t>I</w:t>
      </w:r>
      <w:r>
        <w:rPr>
          <w:i/>
          <w:iCs/>
          <w:sz w:val="20"/>
        </w:rPr>
        <w:t>f the budget is used ≥ 40%</w:t>
      </w:r>
      <w:r w:rsidRPr="00D60092">
        <w:rPr>
          <w:i/>
          <w:iCs/>
          <w:sz w:val="20"/>
        </w:rPr>
        <w:t xml:space="preserve"> </w:t>
      </w:r>
    </w:p>
    <w:p w14:paraId="03911930" w14:textId="77777777" w:rsidR="00C65160" w:rsidRPr="00D60092" w:rsidRDefault="00C65160" w:rsidP="00C65160">
      <w:pPr>
        <w:tabs>
          <w:tab w:val="clear" w:pos="720"/>
          <w:tab w:val="left" w:pos="1134"/>
        </w:tabs>
        <w:rPr>
          <w:i/>
          <w:iCs/>
          <w:sz w:val="20"/>
        </w:rPr>
      </w:pPr>
      <w:r>
        <w:rPr>
          <w:i/>
          <w:iCs/>
          <w:color w:val="auto"/>
          <w:sz w:val="20"/>
          <w:szCs w:val="16"/>
        </w:rPr>
        <w:t xml:space="preserve">  </w:t>
      </w:r>
      <w:r w:rsidRPr="003920EB">
        <w:rPr>
          <w:i/>
          <w:iCs/>
          <w:color w:val="auto"/>
          <w:sz w:val="20"/>
          <w:szCs w:val="16"/>
        </w:rPr>
        <w:t>In</w:t>
      </w:r>
      <w:r w:rsidRPr="003920EB">
        <w:rPr>
          <w:i/>
          <w:iCs/>
          <w:color w:val="auto"/>
          <w:sz w:val="20"/>
          <w:shd w:val="clear" w:color="auto" w:fill="FFFFFF"/>
        </w:rPr>
        <w:t>adequate</w:t>
      </w:r>
      <w:r w:rsidRPr="003920EB">
        <w:rPr>
          <w:i/>
          <w:iCs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 xml:space="preserve">  </w:t>
      </w:r>
      <w:r>
        <w:rPr>
          <w:sz w:val="16"/>
          <w:szCs w:val="16"/>
        </w:rPr>
        <w:t xml:space="preserve">  </w:t>
      </w:r>
      <w:r w:rsidRPr="003920EB">
        <w:rPr>
          <w:sz w:val="20"/>
        </w:rPr>
        <w:t>:</w:t>
      </w:r>
      <w:r>
        <w:rPr>
          <w:sz w:val="20"/>
        </w:rPr>
        <w:t xml:space="preserve"> </w:t>
      </w:r>
      <w:r>
        <w:rPr>
          <w:i/>
          <w:iCs/>
          <w:sz w:val="20"/>
        </w:rPr>
        <w:t>&lt; 40%</w:t>
      </w:r>
      <w:r w:rsidRPr="00D60092">
        <w:rPr>
          <w:i/>
          <w:iCs/>
          <w:sz w:val="20"/>
        </w:rPr>
        <w:t xml:space="preserve"> </w:t>
      </w:r>
    </w:p>
    <w:p w14:paraId="707FF8B6" w14:textId="77777777" w:rsidR="00C65160" w:rsidRDefault="00C65160" w:rsidP="00C65160">
      <w:pPr>
        <w:pStyle w:val="FootnoteText"/>
        <w:tabs>
          <w:tab w:val="clear" w:pos="720"/>
          <w:tab w:val="left" w:pos="1276"/>
        </w:tabs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LQ0NzU0MjQ3MrFQ0lEKTi0uzszPAykwrAUA4lUy/CwAAAA="/>
  </w:docVars>
  <w:rsids>
    <w:rsidRoot w:val="00C65160"/>
    <w:rsid w:val="000E6B92"/>
    <w:rsid w:val="000F4BA5"/>
    <w:rsid w:val="001C2442"/>
    <w:rsid w:val="0024368A"/>
    <w:rsid w:val="002869E1"/>
    <w:rsid w:val="002A445B"/>
    <w:rsid w:val="002B0B16"/>
    <w:rsid w:val="002D3964"/>
    <w:rsid w:val="005E3856"/>
    <w:rsid w:val="00626C04"/>
    <w:rsid w:val="00840E3F"/>
    <w:rsid w:val="00874A72"/>
    <w:rsid w:val="00A0324F"/>
    <w:rsid w:val="00A92016"/>
    <w:rsid w:val="00AA4E72"/>
    <w:rsid w:val="00BB7005"/>
    <w:rsid w:val="00C65160"/>
    <w:rsid w:val="00D243E3"/>
    <w:rsid w:val="00E2571F"/>
    <w:rsid w:val="00E25D25"/>
    <w:rsid w:val="00EA364D"/>
    <w:rsid w:val="00EF2CC0"/>
    <w:rsid w:val="00F27992"/>
    <w:rsid w:val="00FD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D58BC"/>
  <w15:docId w15:val="{9B373697-ABE9-49FD-906C-740F289A5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160"/>
    <w:pPr>
      <w:tabs>
        <w:tab w:val="left" w:pos="720"/>
      </w:tabs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0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5160"/>
    <w:pPr>
      <w:spacing w:after="0" w:line="240" w:lineRule="auto"/>
    </w:pPr>
    <w:rPr>
      <w:kern w:val="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65160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160"/>
    <w:rPr>
      <w:rFonts w:ascii="Times New Roman" w:eastAsia="Times New Roman" w:hAnsi="Times New Roman" w:cs="Times New Roman"/>
      <w:color w:val="00000A"/>
      <w:sz w:val="20"/>
      <w:szCs w:val="20"/>
      <w:lang w:val="en-GB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6516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0324F"/>
    <w:pPr>
      <w:tabs>
        <w:tab w:val="clear" w:pos="720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24F"/>
    <w:rPr>
      <w:rFonts w:ascii="Times New Roman" w:eastAsia="Times New Roman" w:hAnsi="Times New Roman" w:cs="Times New Roman"/>
      <w:color w:val="00000A"/>
      <w:sz w:val="24"/>
      <w:szCs w:val="2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0324F"/>
    <w:pPr>
      <w:tabs>
        <w:tab w:val="clear" w:pos="720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24F"/>
    <w:rPr>
      <w:rFonts w:ascii="Times New Roman" w:eastAsia="Times New Roman" w:hAnsi="Times New Roman" w:cs="Times New Roman"/>
      <w:color w:val="00000A"/>
      <w:sz w:val="24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uka Rodrigo</dc:creator>
  <cp:lastModifiedBy>Niluka Rodrigo</cp:lastModifiedBy>
  <cp:revision>3</cp:revision>
  <dcterms:created xsi:type="dcterms:W3CDTF">2023-07-25T03:15:00Z</dcterms:created>
  <dcterms:modified xsi:type="dcterms:W3CDTF">2023-07-25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98570b-9fa7-4c35-9022-7f9dbed7fafa</vt:lpwstr>
  </property>
</Properties>
</file>